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(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)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[Your 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irmingham, United Kingd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[yourwebsite.com] | [researchgate.net/profile/[yourname]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Academic Researcher with a focus on [specific field, e.g., Social Sciences, Environmental Studies, Technology], dedicated to advancing knowledge and fostering innovation within the United Kingdom Birmingham academic community. Proven expertise in designing and executing high-impact research projects, publishing in peer-reviewed journals, and collaborating with interdisciplinary teams. Committed to contributing to the research excellence of institutions in Birmingham while addressing global challenges through locally relevant solutions.</w:t>
      </w:r>
    </w:p>
    <w:bookmarkEnd w:id="21"/>
    <w:bookmarkStart w:id="22" w:name="academic-background"/>
    <w:p>
      <w:pPr>
        <w:pStyle w:val="Heading2"/>
      </w:pPr>
      <w:r>
        <w:t xml:space="preserve">Academic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University of Birmingham, United Kingdom (Year – Year)</w:t>
      </w:r>
      <w:r>
        <w:br/>
      </w:r>
      <w:r>
        <w:t xml:space="preserve">Thesis Title: [Title of Thesis]</w:t>
      </w:r>
      <w:r>
        <w:br/>
      </w:r>
      <w:r>
        <w:t xml:space="preserve">Supervisors: [Names of Supervisors]</w:t>
      </w:r>
      <w:r>
        <w:br/>
      </w:r>
      <w:r>
        <w:t xml:space="preserve">Key Research Areas: [List key areas, e.g., urban sustainability, digital humanities, data science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University of Birmingham, United Kingdom (Year – Year)</w:t>
      </w:r>
      <w:r>
        <w:br/>
      </w:r>
      <w:r>
        <w:t xml:space="preserve">Dissertation Topic: [Title of Dissertation]</w:t>
      </w:r>
      <w:r>
        <w:br/>
      </w:r>
      <w:r>
        <w:t xml:space="preserve">Relevant Coursework: [List relevant courses or modules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Aston University, Birmingham, United Kingdom (Year – Year)</w:t>
      </w:r>
      <w:r>
        <w:br/>
      </w:r>
      <w:r>
        <w:t xml:space="preserve">Honors: [Any academic honors or awards].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School of [Department], University of Birmingham (Year – Present)</w:t>
      </w:r>
      <w:r>
        <w:br/>
      </w:r>
      <w:r>
        <w:t xml:space="preserve">- Led a project on [Project Title], funded by [Funding Body, e.g., EPSRC, ESRC].</w:t>
      </w:r>
      <w:r>
        <w:br/>
      </w:r>
      <w:r>
        <w:t xml:space="preserve">- Collaborated with local stakeholders in Birmingham to address [specific issue, e.g., urban resilience, health disparities].</w:t>
      </w:r>
      <w:r>
        <w:br/>
      </w:r>
      <w:r>
        <w:t xml:space="preserve">- Published 5+ peer-reviewed articles in journals such as [Journal Names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Centre for Urban and Regional Research, University of Birmingham (Year – Year)</w:t>
      </w:r>
      <w:r>
        <w:br/>
      </w:r>
      <w:r>
        <w:t xml:space="preserve">- Analyzed datasets on [Topic] to support policy development in Birmingham.</w:t>
      </w:r>
      <w:r>
        <w:br/>
      </w:r>
      <w:r>
        <w:t xml:space="preserve">- Organized workshops with community leaders to co-design research framewor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iting Researcher</w:t>
      </w:r>
      <w:r>
        <w:t xml:space="preserve">, [Institution Name], Birmingham (Year – Year)</w:t>
      </w:r>
      <w:r>
        <w:br/>
      </w:r>
      <w:r>
        <w:t xml:space="preserve">- Partnered with local academics to explore [Research Theme].</w:t>
      </w:r>
      <w:r>
        <w:br/>
      </w:r>
      <w:r>
        <w:t xml:space="preserve">- Presented findings at the Birmingham Research Symposium (Year).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Title of Article]</w:t>
      </w:r>
      <w:r>
        <w:t xml:space="preserve">, [Journal Name], Vol. X, No. Y, pp. Z–Z (Year).</w:t>
      </w:r>
      <w:r>
        <w:br/>
      </w:r>
      <w:r>
        <w:t xml:space="preserve">- Co-authored with [Names].</w:t>
      </w:r>
      <w:r>
        <w:br/>
      </w:r>
      <w:r>
        <w:t xml:space="preserve">- Available at: [DOI or Link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Title of Book Chapter]</w:t>
      </w:r>
      <w:r>
        <w:t xml:space="preserve">, In [Book Title], Edited by [Editor Names], Publisher (Year), pp. Z–Z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Title of Conference Paper]</w:t>
      </w:r>
      <w:r>
        <w:t xml:space="preserve">, Presented at the [Conference Name], Birmingham, United Kingdom (Year).</w:t>
      </w:r>
    </w:p>
    <w:bookmarkEnd w:id="24"/>
    <w:bookmarkStart w:id="25" w:name="teaching-and-supervision-experience"/>
    <w:p>
      <w:pPr>
        <w:pStyle w:val="Heading2"/>
      </w:pPr>
      <w:r>
        <w:t xml:space="preserve">Teaching and Supervision Experi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ching Fellow</w:t>
      </w:r>
      <w:r>
        <w:t xml:space="preserve">, School of [Department], University of Birmingham (Year – Year)</w:t>
      </w:r>
      <w:r>
        <w:br/>
      </w:r>
      <w:r>
        <w:t xml:space="preserve">- Taught modules on [Course Names], with a focus on [Topic].</w:t>
      </w:r>
      <w:r>
        <w:br/>
      </w:r>
      <w:r>
        <w:t xml:space="preserve">- Mentored 10+ undergraduate and postgraduate stud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pervisor</w:t>
      </w:r>
      <w:r>
        <w:t xml:space="preserve">, PhD Students, University of Birmingham (Year – Year)</w:t>
      </w:r>
      <w:r>
        <w:br/>
      </w:r>
      <w:r>
        <w:t xml:space="preserve">- Guided research in areas such as [Research Topics].</w:t>
      </w:r>
      <w:r>
        <w:br/>
      </w:r>
      <w:r>
        <w:t xml:space="preserve">- Supported students in publishing papers and presenting at conferences.</w:t>
      </w:r>
    </w:p>
    <w:bookmarkEnd w:id="25"/>
    <w:bookmarkStart w:id="26" w:name="professional-development-and-skills"/>
    <w:p>
      <w:pPr>
        <w:pStyle w:val="Heading2"/>
      </w:pPr>
      <w:r>
        <w:t xml:space="preserve">Professional Development and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Research Skills:</w:t>
      </w:r>
      <w:r>
        <w:t xml:space="preserve"> </w:t>
      </w:r>
      <w:r>
        <w:t xml:space="preserve">Quantitative/Qualitative Data Analysis, Experimental Design, GIS Mapping,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[Other Languages]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R, Python, SPSS, NVivo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[UK-Based Academic Society, e.g., British Sociological Association], [Research Network].</w: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Award Name]</w:t>
      </w:r>
      <w:r>
        <w:t xml:space="preserve">, [Institution], United Kingdom (Year)</w:t>
      </w:r>
      <w:r>
        <w:br/>
      </w:r>
      <w:r>
        <w:t xml:space="preserve">- Received for outstanding contributions to [Field] in Birmingha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Poster Award</w:t>
      </w:r>
      <w:r>
        <w:t xml:space="preserve">, Birmingham Research Conference (Year)</w:t>
      </w:r>
      <w:r>
        <w:br/>
      </w:r>
      <w:r>
        <w:t xml:space="preserve">- Recognized for work on [Topic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Scholarship Name]</w:t>
      </w:r>
      <w:r>
        <w:t xml:space="preserve">, [Funding Body], United Kingdom (Year)</w:t>
      </w:r>
      <w:r>
        <w:br/>
      </w:r>
      <w:r>
        <w:t xml:space="preserve">- Awarded to support research in [Field].</w:t>
      </w:r>
    </w:p>
    <w:bookmarkEnd w:id="27"/>
    <w:bookmarkStart w:id="28" w:name="community-and-outreach"/>
    <w:p>
      <w:pPr>
        <w:pStyle w:val="Heading2"/>
      </w:pPr>
      <w:r>
        <w:t xml:space="preserve">Community and Outrea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Engagement Lead</w:t>
      </w:r>
      <w:r>
        <w:t xml:space="preserve">, Birmingham Research Hub (Year – Present)</w:t>
      </w:r>
      <w:r>
        <w:br/>
      </w:r>
      <w:r>
        <w:t xml:space="preserve">- Organized events to bridge academic research with local communities.</w:t>
      </w:r>
      <w:r>
        <w:br/>
      </w:r>
      <w:r>
        <w:t xml:space="preserve">- Collaborated with Birmingham City Council on [Project Name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Researcher</w:t>
      </w:r>
      <w:r>
        <w:t xml:space="preserve">, [Local Organization], Birmingham (Year – Year)</w:t>
      </w:r>
      <w:r>
        <w:br/>
      </w:r>
      <w:r>
        <w:t xml:space="preserve">- Conducted studies on [Topic] to inform community program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 or Phone Number].</w:t>
      </w:r>
      <w:r>
        <w:br/>
      </w:r>
      <w:r>
        <w:t xml:space="preserve">References include faculty from the University of Birmingham and collaborators in the United Kingdom Birmingham academic network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(United Kingdom Birmingham)</dc:title>
  <dc:creator/>
  <dc:language>en</dc:language>
  <cp:keywords/>
  <dcterms:created xsi:type="dcterms:W3CDTF">2025-12-05T05:02:01Z</dcterms:created>
  <dcterms:modified xsi:type="dcterms:W3CDTF">2025-12-05T05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